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8c3bc21ea04a6da2265e8b7b8d6edff06def641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09535fc4b3d2d4f3ab69449cb4bbe6c15bd030a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59227d2f88ac7e0a44e0501f34182959301d043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11T14:52:16Z</dcterms:created>
  <dcterms:modified xsi:type="dcterms:W3CDTF">2021-01-11T14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